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721792F6"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435CEA">
        <w:rPr>
          <w:rFonts w:ascii="Times New Roman" w:hAnsi="Times New Roman"/>
          <w:color w:val="0070C0"/>
          <w:sz w:val="18"/>
          <w:szCs w:val="18"/>
        </w:rPr>
        <w:t>D</w:t>
      </w:r>
      <w:bookmarkStart w:id="0" w:name="_GoBack"/>
      <w:bookmarkEnd w:id="0"/>
      <w:r w:rsidR="00435CEA">
        <w:rPr>
          <w:rFonts w:ascii="Times New Roman" w:hAnsi="Times New Roman"/>
          <w:color w:val="0070C0"/>
          <w:sz w:val="18"/>
          <w:szCs w:val="18"/>
        </w:rPr>
        <w:t>S</w:t>
      </w:r>
      <w:r w:rsidR="000D6A79">
        <w:rPr>
          <w:rFonts w:ascii="Times New Roman" w:hAnsi="Times New Roman"/>
          <w:color w:val="0070C0"/>
          <w:sz w:val="18"/>
          <w:szCs w:val="18"/>
        </w:rPr>
        <w:t xml:space="preserve"> Journal of</w:t>
      </w:r>
      <w:r w:rsidR="007826FF">
        <w:rPr>
          <w:rFonts w:ascii="Times New Roman" w:hAnsi="Times New Roman"/>
          <w:color w:val="0070C0"/>
          <w:sz w:val="18"/>
          <w:szCs w:val="18"/>
        </w:rPr>
        <w:t xml:space="preserve"> </w:t>
      </w:r>
      <w:r w:rsidR="000D6A79" w:rsidRPr="000D6A79">
        <w:rPr>
          <w:rFonts w:ascii="Times New Roman" w:hAnsi="Times New Roman"/>
          <w:color w:val="0070C0"/>
          <w:sz w:val="18"/>
          <w:szCs w:val="18"/>
        </w:rPr>
        <w:t>Artificial Intelligence and Robotics</w:t>
      </w:r>
      <w:r w:rsidR="00514CF2">
        <w:rPr>
          <w:rFonts w:ascii="Times New Roman" w:hAnsi="Times New Roman"/>
          <w:color w:val="0070C0"/>
          <w:sz w:val="18"/>
          <w:szCs w:val="18"/>
        </w:rPr>
        <w:t xml:space="preserve"> </w:t>
      </w:r>
      <w:r w:rsidR="00514CF2" w:rsidRPr="002B447D">
        <w:rPr>
          <w:rFonts w:ascii="Times New Roman" w:eastAsia="Times New Roman" w:hAnsi="Times New Roman"/>
          <w:color w:val="0070C0"/>
          <w:sz w:val="18"/>
          <w:szCs w:val="18"/>
          <w:lang w:val="en-US"/>
        </w:rPr>
        <w:t>[</w:t>
      </w:r>
      <w:r w:rsidR="00054933">
        <w:rPr>
          <w:rFonts w:ascii="Times New Roman" w:eastAsia="Times New Roman" w:hAnsi="Times New Roman"/>
          <w:color w:val="0070C0"/>
          <w:sz w:val="18"/>
          <w:szCs w:val="18"/>
          <w:lang w:val="en-US"/>
        </w:rPr>
        <w:t>DS</w:t>
      </w:r>
      <w:r w:rsidR="00466DA9">
        <w:rPr>
          <w:rFonts w:ascii="Times New Roman" w:eastAsia="Times New Roman" w:hAnsi="Times New Roman"/>
          <w:color w:val="0070C0"/>
          <w:sz w:val="18"/>
          <w:szCs w:val="18"/>
          <w:lang w:val="en-US"/>
        </w:rPr>
        <w:t>-</w:t>
      </w:r>
      <w:r w:rsidR="000D6A79">
        <w:rPr>
          <w:rFonts w:ascii="Times New Roman" w:eastAsia="Times New Roman" w:hAnsi="Times New Roman"/>
          <w:color w:val="0070C0"/>
          <w:sz w:val="18"/>
          <w:szCs w:val="18"/>
          <w:lang w:val="en-US"/>
        </w:rPr>
        <w:t>AIR</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0D6A79">
        <w:rPr>
          <w:rFonts w:ascii="Times New Roman" w:hAnsi="Times New Roman"/>
          <w:color w:val="0070C0"/>
          <w:sz w:val="18"/>
          <w:szCs w:val="18"/>
        </w:rPr>
        <w:t>DS</w:t>
      </w:r>
      <w:r w:rsidR="00466DA9">
        <w:rPr>
          <w:rFonts w:ascii="Times New Roman" w:hAnsi="Times New Roman"/>
          <w:color w:val="0070C0"/>
          <w:sz w:val="18"/>
          <w:szCs w:val="18"/>
        </w:rPr>
        <w:t>-</w:t>
      </w:r>
      <w:r w:rsidR="000D6A79">
        <w:rPr>
          <w:rFonts w:ascii="Times New Roman" w:hAnsi="Times New Roman"/>
          <w:color w:val="0070C0"/>
          <w:sz w:val="18"/>
          <w:szCs w:val="18"/>
        </w:rPr>
        <w:t>AIR</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7826FF">
        <w:rPr>
          <w:rFonts w:ascii="Times New Roman" w:hAnsi="Times New Roman"/>
          <w:color w:val="0070C0"/>
          <w:sz w:val="18"/>
          <w:szCs w:val="18"/>
        </w:rPr>
        <w:t>he Author acknowledges that DS</w:t>
      </w:r>
      <w:r w:rsidR="00466DA9">
        <w:rPr>
          <w:rFonts w:ascii="Times New Roman" w:hAnsi="Times New Roman"/>
          <w:color w:val="0070C0"/>
          <w:sz w:val="18"/>
          <w:szCs w:val="18"/>
        </w:rPr>
        <w:t>-</w:t>
      </w:r>
      <w:r w:rsidR="000D6A79">
        <w:rPr>
          <w:rFonts w:ascii="Times New Roman" w:hAnsi="Times New Roman"/>
          <w:color w:val="0070C0"/>
          <w:sz w:val="18"/>
          <w:szCs w:val="18"/>
        </w:rPr>
        <w:t>AIR</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13DEDF4A"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7826FF">
        <w:rPr>
          <w:color w:val="0070C0"/>
          <w:sz w:val="18"/>
          <w:szCs w:val="18"/>
        </w:rPr>
        <w:t>DS</w:t>
      </w:r>
      <w:r w:rsidR="00466DA9">
        <w:rPr>
          <w:color w:val="0070C0"/>
          <w:sz w:val="18"/>
          <w:szCs w:val="18"/>
        </w:rPr>
        <w:t>-</w:t>
      </w:r>
      <w:r w:rsidR="000D6A79">
        <w:rPr>
          <w:color w:val="0070C0"/>
          <w:sz w:val="18"/>
          <w:szCs w:val="18"/>
        </w:rPr>
        <w:t>AIR</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054933">
        <w:rPr>
          <w:color w:val="0070C0"/>
          <w:sz w:val="18"/>
          <w:szCs w:val="18"/>
        </w:rPr>
        <w:t>DS</w:t>
      </w:r>
      <w:r w:rsidR="00466DA9">
        <w:rPr>
          <w:color w:val="0070C0"/>
          <w:sz w:val="18"/>
          <w:szCs w:val="18"/>
        </w:rPr>
        <w:t>-</w:t>
      </w:r>
      <w:r w:rsidR="000D6A79">
        <w:rPr>
          <w:color w:val="0070C0"/>
          <w:sz w:val="18"/>
          <w:szCs w:val="18"/>
        </w:rPr>
        <w:t>AIR</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7826FF">
        <w:rPr>
          <w:color w:val="0070C0"/>
          <w:sz w:val="18"/>
          <w:szCs w:val="18"/>
          <w:lang w:eastAsia="en-IN"/>
        </w:rPr>
        <w:t>DS</w:t>
      </w:r>
      <w:r w:rsidR="00466DA9">
        <w:rPr>
          <w:color w:val="0070C0"/>
          <w:sz w:val="18"/>
          <w:szCs w:val="18"/>
          <w:lang w:eastAsia="en-IN"/>
        </w:rPr>
        <w:t>-</w:t>
      </w:r>
      <w:r w:rsidR="000D6A79">
        <w:rPr>
          <w:color w:val="0070C0"/>
          <w:sz w:val="18"/>
          <w:szCs w:val="18"/>
          <w:lang w:eastAsia="en-IN"/>
        </w:rPr>
        <w:t>AIR</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02A85996"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0D6A79">
        <w:rPr>
          <w:color w:val="0070C0"/>
          <w:sz w:val="18"/>
          <w:szCs w:val="18"/>
        </w:rPr>
        <w:t>DS</w:t>
      </w:r>
      <w:r w:rsidR="00466DA9">
        <w:rPr>
          <w:color w:val="0070C0"/>
          <w:sz w:val="18"/>
          <w:szCs w:val="18"/>
        </w:rPr>
        <w:t>-</w:t>
      </w:r>
      <w:r w:rsidR="000D6A79">
        <w:rPr>
          <w:color w:val="0070C0"/>
          <w:sz w:val="18"/>
          <w:szCs w:val="18"/>
        </w:rPr>
        <w:t>AIR</w:t>
      </w:r>
      <w:r w:rsidR="009B006E" w:rsidRPr="002B447D">
        <w:rPr>
          <w:color w:val="0070C0"/>
          <w:sz w:val="18"/>
          <w:szCs w:val="18"/>
        </w:rPr>
        <w:t xml:space="preserve"> </w:t>
      </w:r>
      <w:r w:rsidRPr="002B447D">
        <w:rPr>
          <w:color w:val="0070C0"/>
          <w:sz w:val="18"/>
          <w:szCs w:val="18"/>
          <w:lang w:eastAsia="en-IN"/>
        </w:rPr>
        <w:t xml:space="preserve">or </w:t>
      </w:r>
      <w:r w:rsidR="007826FF">
        <w:rPr>
          <w:color w:val="0070C0"/>
          <w:sz w:val="18"/>
          <w:szCs w:val="18"/>
          <w:lang w:eastAsia="en-IN"/>
        </w:rPr>
        <w:t>DS</w:t>
      </w:r>
      <w:r w:rsidR="00466DA9">
        <w:rPr>
          <w:color w:val="0070C0"/>
          <w:sz w:val="18"/>
          <w:szCs w:val="18"/>
          <w:lang w:eastAsia="en-IN"/>
        </w:rPr>
        <w:t>-</w:t>
      </w:r>
      <w:r w:rsidR="000D6A79">
        <w:rPr>
          <w:color w:val="0070C0"/>
          <w:sz w:val="18"/>
          <w:szCs w:val="18"/>
          <w:lang w:eastAsia="en-IN"/>
        </w:rPr>
        <w:t>AIR</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0F8181B3"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7826FF">
        <w:rPr>
          <w:color w:val="0070C0"/>
          <w:sz w:val="18"/>
          <w:szCs w:val="18"/>
        </w:rPr>
        <w:t>DS</w:t>
      </w:r>
      <w:r w:rsidR="00466DA9">
        <w:rPr>
          <w:color w:val="0070C0"/>
          <w:sz w:val="18"/>
          <w:szCs w:val="18"/>
        </w:rPr>
        <w:t>-</w:t>
      </w:r>
      <w:r w:rsidR="000D6A79">
        <w:rPr>
          <w:color w:val="0070C0"/>
          <w:sz w:val="18"/>
          <w:szCs w:val="18"/>
        </w:rPr>
        <w:t>AIR</w:t>
      </w:r>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49B774" w14:textId="77777777" w:rsidR="00E109EB" w:rsidRDefault="00E109EB" w:rsidP="00757C42">
      <w:pPr>
        <w:spacing w:after="0" w:line="240" w:lineRule="auto"/>
      </w:pPr>
      <w:r>
        <w:separator/>
      </w:r>
    </w:p>
  </w:endnote>
  <w:endnote w:type="continuationSeparator" w:id="0">
    <w:p w14:paraId="08374E8F" w14:textId="77777777" w:rsidR="00E109EB" w:rsidRDefault="00E109EB"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7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DAAB5" w14:textId="77777777" w:rsidR="00CC74A8" w:rsidRDefault="00CC74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DB9E99" w14:textId="77777777" w:rsidR="00CC74A8" w:rsidRDefault="00CC74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11FCD" w14:textId="77777777" w:rsidR="00CC74A8" w:rsidRDefault="00CC74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EE3AE" w14:textId="77777777" w:rsidR="00E109EB" w:rsidRDefault="00E109EB" w:rsidP="00757C42">
      <w:pPr>
        <w:spacing w:after="0" w:line="240" w:lineRule="auto"/>
      </w:pPr>
      <w:r>
        <w:separator/>
      </w:r>
    </w:p>
  </w:footnote>
  <w:footnote w:type="continuationSeparator" w:id="0">
    <w:p w14:paraId="73D60184" w14:textId="77777777" w:rsidR="00E109EB" w:rsidRDefault="00E109EB"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E109EB">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273B1D6C" w:rsidR="00BB657D" w:rsidRPr="00CD5D53" w:rsidRDefault="00CC74A8" w:rsidP="00893473">
    <w:pPr>
      <w:pStyle w:val="Header"/>
      <w:tabs>
        <w:tab w:val="clear" w:pos="9360"/>
      </w:tabs>
      <w:jc w:val="center"/>
      <w:rPr>
        <w:rFonts w:ascii="Times New Roman" w:hAnsi="Times New Roman"/>
        <w:sz w:val="20"/>
        <w:szCs w:val="20"/>
      </w:rPr>
    </w:pPr>
    <w:r>
      <w:rPr>
        <w:noProof/>
        <w:lang w:val="en-US"/>
      </w:rPr>
      <mc:AlternateContent>
        <mc:Choice Requires="wps">
          <w:drawing>
            <wp:anchor distT="0" distB="0" distL="114300" distR="114300" simplePos="0" relativeHeight="251655680" behindDoc="0" locked="0" layoutInCell="1" allowOverlap="1" wp14:anchorId="2D6DB3EF" wp14:editId="1308422D">
              <wp:simplePos x="0" y="0"/>
              <wp:positionH relativeFrom="column">
                <wp:posOffset>-631825</wp:posOffset>
              </wp:positionH>
              <wp:positionV relativeFrom="paragraph">
                <wp:posOffset>127000</wp:posOffset>
              </wp:positionV>
              <wp:extent cx="572516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25160" cy="438150"/>
                      </a:xfrm>
                      <a:prstGeom prst="rect">
                        <a:avLst/>
                      </a:prstGeom>
                      <a:noFill/>
                      <a:ln>
                        <a:noFill/>
                      </a:ln>
                    </wps:spPr>
                    <wps:txbx>
                      <w:txbxContent>
                        <w:p w14:paraId="2F31708A" w14:textId="67E75C4C"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CC74A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Journal of </w:t>
                          </w:r>
                          <w:r w:rsidR="000D6A79" w:rsidRPr="000D6A79">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rtificial Intelligence and Robotic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75pt;margin-top:10pt;width:450.8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" filled="f" stroked="f">
              <v:textbox>
                <w:txbxContent>
                  <w:p w14:paraId="2F31708A" w14:textId="67E75C4C"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CC74A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Journal of </w:t>
                    </w:r>
                    <w:r w:rsidR="000D6A79" w:rsidRPr="000D6A79">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rtificial Intelligence and Robotic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344C0B">
      <w:rPr>
        <w:noProof/>
        <w:lang w:val="en-US"/>
      </w:rPr>
      <w:drawing>
        <wp:anchor distT="0" distB="0" distL="114300" distR="114300" simplePos="0" relativeHeight="251665408" behindDoc="0" locked="0" layoutInCell="1" allowOverlap="1" wp14:anchorId="3EB27033" wp14:editId="21E481E4">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4B4">
      <w:rPr>
        <w:rFonts w:ascii="Times New Roman" w:hAnsi="Times New Roman"/>
        <w:noProof/>
        <w:sz w:val="20"/>
        <w:szCs w:val="20"/>
        <w:lang w:val="en-US"/>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E109EB">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54933"/>
    <w:rsid w:val="00097258"/>
    <w:rsid w:val="000C21C0"/>
    <w:rsid w:val="000D6A79"/>
    <w:rsid w:val="001411BE"/>
    <w:rsid w:val="001A4445"/>
    <w:rsid w:val="001A6C0D"/>
    <w:rsid w:val="001E21D2"/>
    <w:rsid w:val="00210D6A"/>
    <w:rsid w:val="002829AA"/>
    <w:rsid w:val="002B04AD"/>
    <w:rsid w:val="002B447D"/>
    <w:rsid w:val="003173D5"/>
    <w:rsid w:val="00344C0B"/>
    <w:rsid w:val="00350C80"/>
    <w:rsid w:val="00353F02"/>
    <w:rsid w:val="003650E2"/>
    <w:rsid w:val="003C5AF9"/>
    <w:rsid w:val="003E4E42"/>
    <w:rsid w:val="003F7DF4"/>
    <w:rsid w:val="003F7E05"/>
    <w:rsid w:val="00435CEA"/>
    <w:rsid w:val="00466DA9"/>
    <w:rsid w:val="00491595"/>
    <w:rsid w:val="00514CF2"/>
    <w:rsid w:val="0054649F"/>
    <w:rsid w:val="005E621E"/>
    <w:rsid w:val="006004A2"/>
    <w:rsid w:val="00653A2C"/>
    <w:rsid w:val="006555B3"/>
    <w:rsid w:val="006B1856"/>
    <w:rsid w:val="006E6DB1"/>
    <w:rsid w:val="006F0223"/>
    <w:rsid w:val="007022F8"/>
    <w:rsid w:val="00746258"/>
    <w:rsid w:val="00747641"/>
    <w:rsid w:val="00753A16"/>
    <w:rsid w:val="00757C42"/>
    <w:rsid w:val="0078261E"/>
    <w:rsid w:val="007826FF"/>
    <w:rsid w:val="00795EC5"/>
    <w:rsid w:val="008151BF"/>
    <w:rsid w:val="00822B83"/>
    <w:rsid w:val="00893473"/>
    <w:rsid w:val="008942B7"/>
    <w:rsid w:val="008D3AA0"/>
    <w:rsid w:val="008E3317"/>
    <w:rsid w:val="009048BC"/>
    <w:rsid w:val="009B006E"/>
    <w:rsid w:val="00A63192"/>
    <w:rsid w:val="00A6736E"/>
    <w:rsid w:val="00A75CBB"/>
    <w:rsid w:val="00A85EE8"/>
    <w:rsid w:val="00A87B1D"/>
    <w:rsid w:val="00AA41EE"/>
    <w:rsid w:val="00AB36DD"/>
    <w:rsid w:val="00B95E52"/>
    <w:rsid w:val="00BB657D"/>
    <w:rsid w:val="00BC224A"/>
    <w:rsid w:val="00C12B49"/>
    <w:rsid w:val="00C23360"/>
    <w:rsid w:val="00C56AC4"/>
    <w:rsid w:val="00C63A58"/>
    <w:rsid w:val="00C732F3"/>
    <w:rsid w:val="00C76F13"/>
    <w:rsid w:val="00C80A40"/>
    <w:rsid w:val="00C86644"/>
    <w:rsid w:val="00CB1737"/>
    <w:rsid w:val="00CC47EC"/>
    <w:rsid w:val="00CC74A8"/>
    <w:rsid w:val="00CD4A24"/>
    <w:rsid w:val="00CD5D53"/>
    <w:rsid w:val="00D37E88"/>
    <w:rsid w:val="00DD41B4"/>
    <w:rsid w:val="00DF2F5D"/>
    <w:rsid w:val="00DF3BB6"/>
    <w:rsid w:val="00E00ABF"/>
    <w:rsid w:val="00E109EB"/>
    <w:rsid w:val="00E15F5C"/>
    <w:rsid w:val="00E82E70"/>
    <w:rsid w:val="00ED4980"/>
    <w:rsid w:val="00F0145D"/>
    <w:rsid w:val="00F032A1"/>
    <w:rsid w:val="00F1180B"/>
    <w:rsid w:val="00F11A97"/>
    <w:rsid w:val="00F21151"/>
    <w:rsid w:val="00F34E26"/>
    <w:rsid w:val="00F62016"/>
    <w:rsid w:val="00F80DDE"/>
    <w:rsid w:val="00FA24B4"/>
    <w:rsid w:val="00FE0DB2"/>
    <w:rsid w:val="00FF5E87"/>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991063612">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 w:id="209782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954FC-D7B9-4147-84AB-124A3B3AC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kittle</cp:lastModifiedBy>
  <cp:revision>12</cp:revision>
  <cp:lastPrinted>2022-02-03T12:35:00Z</cp:lastPrinted>
  <dcterms:created xsi:type="dcterms:W3CDTF">2023-02-03T09:08:00Z</dcterms:created>
  <dcterms:modified xsi:type="dcterms:W3CDTF">2023-07-26T05:17:00Z</dcterms:modified>
</cp:coreProperties>
</file>